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0D3" w:rsidRDefault="00574071">
      <w:r>
        <w:t xml:space="preserve">Focused Notes: </w:t>
      </w:r>
      <w:r w:rsidR="00F00C8F">
        <w:t>January 20, 2021</w:t>
      </w:r>
      <w:bookmarkStart w:id="0" w:name="_GoBack"/>
      <w:bookmarkEnd w:id="0"/>
    </w:p>
    <w:p w:rsidR="00574071" w:rsidRDefault="00574071"/>
    <w:p w:rsidR="00574071" w:rsidRDefault="00574071">
      <w:r>
        <w:t>What is biology?</w:t>
      </w:r>
    </w:p>
    <w:p w:rsidR="00574071" w:rsidRDefault="00574071"/>
    <w:p w:rsidR="00574071" w:rsidRDefault="00574071">
      <w:r>
        <w:t>Inductive Reasoning:</w:t>
      </w:r>
    </w:p>
    <w:p w:rsidR="00574071" w:rsidRDefault="00574071">
      <w:r>
        <w:br/>
        <w:t>Deductive Reasoning:</w:t>
      </w:r>
    </w:p>
    <w:p w:rsidR="00574071" w:rsidRDefault="00574071"/>
    <w:p w:rsidR="00574071" w:rsidRDefault="00574071">
      <w:r>
        <w:t>What are the properties of life?</w:t>
      </w:r>
    </w:p>
    <w:p w:rsidR="00574071" w:rsidRDefault="00574071"/>
    <w:p w:rsidR="00574071" w:rsidRDefault="00574071">
      <w:r>
        <w:t>Three domains:</w:t>
      </w:r>
    </w:p>
    <w:p w:rsidR="00574071" w:rsidRDefault="00574071"/>
    <w:p w:rsidR="00574071" w:rsidRDefault="00574071">
      <w:r>
        <w:t>Scientific Method</w:t>
      </w:r>
    </w:p>
    <w:p w:rsidR="00574071" w:rsidRDefault="00574071"/>
    <w:p w:rsidR="00574071" w:rsidRDefault="00574071" w:rsidP="00574071">
      <w:pPr>
        <w:pStyle w:val="ListParagraph"/>
        <w:numPr>
          <w:ilvl w:val="0"/>
          <w:numId w:val="1"/>
        </w:numPr>
      </w:pPr>
      <w:r>
        <w:t>Prediction vs. Hypothesis</w:t>
      </w:r>
    </w:p>
    <w:p w:rsidR="00574071" w:rsidRDefault="00574071" w:rsidP="00574071"/>
    <w:p w:rsidR="00574071" w:rsidRDefault="00574071" w:rsidP="00574071">
      <w:pPr>
        <w:pStyle w:val="ListParagraph"/>
        <w:numPr>
          <w:ilvl w:val="0"/>
          <w:numId w:val="1"/>
        </w:numPr>
      </w:pPr>
      <w:r w:rsidRPr="00574071">
        <w:t>Independent variable, dependent variable, control, replication</w:t>
      </w:r>
    </w:p>
    <w:p w:rsidR="00574071" w:rsidRDefault="00574071" w:rsidP="00574071">
      <w:pPr>
        <w:pStyle w:val="ListParagraph"/>
      </w:pPr>
    </w:p>
    <w:p w:rsidR="00574071" w:rsidRDefault="00574071" w:rsidP="00574071">
      <w:r>
        <w:t>Scientific theory</w:t>
      </w:r>
    </w:p>
    <w:p w:rsidR="00574071" w:rsidRDefault="00574071" w:rsidP="00574071"/>
    <w:p w:rsidR="00574071" w:rsidRDefault="00574071" w:rsidP="00574071">
      <w:r>
        <w:t>Scientific law</w:t>
      </w:r>
    </w:p>
    <w:p w:rsidR="00574071" w:rsidRDefault="00574071" w:rsidP="00574071"/>
    <w:p w:rsidR="00574071" w:rsidRDefault="00574071" w:rsidP="00574071">
      <w:r>
        <w:t>What is an estrogen mimic?</w:t>
      </w:r>
    </w:p>
    <w:sectPr w:rsidR="005740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4F0060"/>
    <w:multiLevelType w:val="hybridMultilevel"/>
    <w:tmpl w:val="55C00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sjCyMLc0MLMwNbJU0lEKTi0uzszPAykwrAUAJxbNwSwAAAA="/>
  </w:docVars>
  <w:rsids>
    <w:rsidRoot w:val="00574071"/>
    <w:rsid w:val="00574071"/>
    <w:rsid w:val="00C160D3"/>
    <w:rsid w:val="00F00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2C458"/>
  <w15:chartTrackingRefBased/>
  <w15:docId w15:val="{9965A9C7-5064-4DB9-9100-F76625FA8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0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.buck11@gmail.com</dc:creator>
  <cp:keywords/>
  <dc:description/>
  <cp:lastModifiedBy>rachel.buck11@gmail.com</cp:lastModifiedBy>
  <cp:revision>2</cp:revision>
  <dcterms:created xsi:type="dcterms:W3CDTF">2020-09-01T04:03:00Z</dcterms:created>
  <dcterms:modified xsi:type="dcterms:W3CDTF">2021-01-20T14:58:00Z</dcterms:modified>
</cp:coreProperties>
</file>